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1.jpg" ContentType="image/jpeg"/>
  <Override PartName="/word/media/rId66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a3fbdcf</w:t>
        </w:r>
      </w:hyperlink>
      <w:r>
        <w:t xml:space="preserve"> </w:t>
      </w:r>
      <w:r>
        <w:t xml:space="preserve">on March 31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fbdcf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Start w:id="5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4"/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7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Start w:id="61" w:name="plazo-de-ejecución-2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61"/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Start w:id="69" w:name="plan-de-trabajo-1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ry2arqref2.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69"/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8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Start w:id="76" w:name="plazo-de-ejecución-4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76"/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ias"/>
    <w:p>
      <w:pPr>
        <w:pStyle w:val="Ttulo2"/>
      </w:pPr>
      <w:r>
        <w:t xml:space="preserve">Referencia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1" Target="media/rId51.jpg" /><Relationship Type="http://schemas.openxmlformats.org/officeDocument/2006/relationships/image" Id="rId66" Target="media/rId66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a3fbdcf811197d7ac4880cc0f5fa34037cbf0f43" TargetMode="External" /><Relationship Type="http://schemas.openxmlformats.org/officeDocument/2006/relationships/hyperlink" Id="rId20" Target="https://hwong23.github.io/e-service/v/a3fbdcf811197d7ac4880cc0f5fa34037cbf0f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a3fbdcf811197d7ac4880cc0f5fa34037cbf0f43" TargetMode="External" /><Relationship Type="http://schemas.openxmlformats.org/officeDocument/2006/relationships/hyperlink" Id="rId20" Target="https://hwong23.github.io/e-service/v/a3fbdcf811197d7ac4880cc0f5fa34037cbf0f43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3-31T19:19:13Z</dcterms:created>
  <dcterms:modified xsi:type="dcterms:W3CDTF">2023-03-31T19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